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สุขศึกษา</w:t>
      </w:r>
      <w:r>
        <w:t xml:space="preserve"> </w:t>
      </w:r>
      <w:r>
        <w:t xml:space="preserve">ป.5</w:t>
      </w:r>
      <w:r>
        <w:t xml:space="preserve"> </w:t>
      </w:r>
      <w:r>
        <w:t xml:space="preserve">หน่วยที่</w:t>
      </w:r>
      <w:r>
        <w:t xml:space="preserve"> </w:t>
      </w:r>
      <w:r>
        <w:t xml:space="preserve">3)</w:t>
      </w:r>
      <w:r>
        <w:t xml:space="preserve"> </w:t>
      </w:r>
      <w:r>
        <w:t xml:space="preserve">๑</w:t>
      </w:r>
      <w:r>
        <w:t xml:space="preserve"> </w:t>
      </w:r>
      <w:r>
        <w:t xml:space="preserve">กิจกรรมทดสอบสมรรถภาพ</w:t>
      </w:r>
      <w:r>
        <w:t xml:space="preserve"> </w:t>
      </w:r>
      <w:r>
        <w:t xml:space="preserve">ทางกาย</w:t>
      </w:r>
      <w:r>
        <w:t xml:space="preserve"> </w:t>
      </w:r>
      <w:r>
        <w:t xml:space="preserve">5</w:t>
      </w:r>
      <w:r>
        <w:t xml:space="preserve"> </w:t>
      </w:r>
      <w:r>
        <w:t xml:space="preserve">พ.ย.</w:t>
      </w:r>
      <w:r>
        <w:t xml:space="preserve"> </w:t>
      </w:r>
      <w:r>
        <w:t xml:space="preserve">64</w:t>
      </w:r>
      <w:r>
        <w:t xml:space="preserve"> </w:t>
      </w:r>
      <w:r>
        <w:t xml:space="preserve">(มีใบงาน)</w:t>
      </w:r>
    </w:p>
    <w:p>
      <w:pPr>
        <w:pStyle w:val="Date"/>
      </w:pPr>
      <w:r>
        <w:t xml:space="preserve">วันพฤหัสบดีที่</w:t>
      </w:r>
      <w:r>
        <w:t xml:space="preserve"> </w:t>
      </w:r>
      <w:r>
        <w:t xml:space="preserve">6</w:t>
      </w:r>
      <w:r>
        <w:t xml:space="preserve"> </w:t>
      </w:r>
      <w:r>
        <w:t xml:space="preserve">ตุล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ปฏิญญา) สวัสดีคุณครูปลายทาง และนักเรียนปลายทางทุกคนค่ะ พบกับรายวิชาสุขศึกษาและพลศึกษา ชั้นประถมศึกษาปีที่ 5 ค่ะ วันนี้นะคะ กับมาพบกับคุณครูปฏิญญา ประจันบาน หรือคุณครูปบอสค่ะ</w:t>
      </w:r>
    </w:p>
    <w:p>
      <w:pPr>
        <w:pStyle w:val="BodyText"/>
      </w:pPr>
      <w:r>
        <w:t xml:space="preserve">(คุณครูสุจิตรา) และคุณครู สุจิตรา บุญธรรม หรือคุณครูซากิค่ะ</w:t>
      </w:r>
    </w:p>
    <w:p>
      <w:pPr>
        <w:pStyle w:val="BodyText"/>
      </w:pPr>
      <w:r>
        <w:t xml:space="preserve">(คุณครูปฏิญญา) นี่ก็เป็นภาคเรรยนที่ 2 นะคะ ครูซากิ เด็ก ๆ ยังจำอยู่ไหมคะ ลืมครูบอสแล้วครูซากิไปแล้วหรือเปล่าเอ่ย ในสัปดาห์นี้นะคะ เราจะเรียนใน เรื่องแรกนะคะ ของภาคเรียนที่ 2 เป็นกิจกรรมทดสอบสมรรถภาพทางกาย ก่อนอื่นเราไปการเรียนรู้ในวันนี้กันก่อนค่ะ ซึ่งจุดประสงค์การเรียรู้ ในข้อที่ 1. นักเรียนจะต้องอธิบาย ทดสอบสมรรถภาพทางกายได้นะคะ นักเรียนจะสามารถทดสอบสทดสอบสมรรถภาพทางกายได้ค่ะ</w:t>
      </w:r>
    </w:p>
    <w:p>
      <w:pPr>
        <w:pStyle w:val="BodyText"/>
      </w:pPr>
      <w:r>
        <w:t xml:space="preserve">(คุณครูปฏิญญา) และข้อที่ 3 ค่ะ นักเรียนจะเห็นประโยชน์ค่ะ และในวันนี้นะคะ ครูบอสก็มีคำถามมาถามเด็ก ๆ ค่ะ เชื่อว่าเด็ก ๆ คงคุ้นเคยกับคำว่าสมรร๔ทางกายแล้ว เพราะเด็ก ๆ ก็คงเคยทดสอบสมรรถภาพทางกายในวิชาพละศึกษาเป็นประจำใช่ไหมคะ ก็คือนักเรียนเคยทดสอบสมรรถภาพทางกายจากกิจกรรมใดบ้างคะ นักเรียนเคยทดสอบสมรรถภาพจากกิจกรรมใดบ้างคะนักเรียนลอกนึกสิคะ ตอนนั้นที่เราเรียนวิชา พละศึกษา เราทดสอบจากกิจกรรมใดบ้าง สามารถยกมือและตอบคำถามคุณครูปลายทางได้เลยค่ะ คุณครูซากิล่ะคะ เรามาช่วยกันทบทวนให้นักเรียนฟัง จากกิจกรรมนี่ ที่เราได้ทดสอบสมรรถภาพทางกายนี่ เราทดสอบอะไรไปบ้าง</w:t>
      </w:r>
    </w:p>
    <w:p>
      <w:pPr>
        <w:pStyle w:val="BodyText"/>
      </w:pPr>
      <w:r>
        <w:t xml:space="preserve">(คุณครูสุจิตรา) ค่ะ จริง ๆ แล้ว ก็มีหลากกิจกรเลยนะคะนักเรียน หลาย ๆ คนนะคะ น่าจะตอบคำถามนี้ได้นะคะ กิจกรรมนะคะ ที่เราทดสอบสมทภาพก็มีอย่างเช่น การกระโดดไกล การนั่งงอตัวนะคะ เพื่อเป็นการทดสอบการอ่อนตัวนะคะ หรือว่าจะเป็นการวิ่ง</w:t>
      </w:r>
    </w:p>
    <w:p>
      <w:pPr>
        <w:pStyle w:val="BodyText"/>
      </w:pPr>
      <w:r>
        <w:t xml:space="preserve">(คุณครูปฏิญญา) ใช่แล้วล่ะค่ะ ซึ่งกิจกรรมในการทดสอบซึ่งแต่ละโรงเรียนคุณครูจะเลือกนะคะ ที่แตกต่างกัน แต่สามารถทดสอบแล้วก็ได้ผลนะคะ ที่บ่งบอกถึงสมรรถภาพทางกายเช่นกันนะคะ ฉะนั้นแล้วนะคะ นักเรียนทราบหรือไม่ ว่าเราทดสอบสมรรถภาพทางกายไปเพื่ออะไรนักเรียนทราบหรือไม่ ว่าเราทดสอบสมรรถภาพไปเพื่ออะไร เด็ก ๆ ทราบไหมคะ หลาย ๆ คน เคย เหมือนคุณครูบอกให้เราทดสอบใช่ไหมคะคุณครูซากิ คุณครูทดสอบตามที่คุณครูสั่ง เพื่อที่เราจะได้คะแนนแลได้ผลทดสอบสมรรถภาพมา แต่บางคนไม่รู้เลยค่ะคุณครูซากิ ว่าเราทดสอบไปทำไม ทดสอบแล้วเอาไปทำอะไรนะ มีประโยชน์อย่างไร เด็ก ๆ ลองตอบคำถามกับคุณครูปลายทางสิคะ เด็ฏ ๆทราบหรือไม่ ว่าทดสอบไปเพื่ออะไรคุณครูซากิล่ะคะ คุณครูซากิ พอจะทราบไหมคะ ว่าเราทดสอบไปเพื่ออะไร</w:t>
      </w:r>
    </w:p>
    <w:p>
      <w:pPr>
        <w:pStyle w:val="BodyText"/>
      </w:pPr>
      <w:r>
        <w:t xml:space="preserve">(คุณครูสุจิตรา) หลาย ๆ คนก็คงจะสงสัยกันน่ะค่ะ ว่าเราทดสอบสมรรถภาพทางกายไปเพื่ออะไร แน่นอนค่ะ เวลาที่เราทดสอบสมรรถภาพทางกายนั้นนะคะ เพื่อจะประเมินนะคะ ความสามารถ ร่างกายของเรานั้นน่ะ มีความอดทน ทนทานต่อสิ่งต่าง ๆ ได้ดีขนาดไหน</w:t>
      </w:r>
    </w:p>
    <w:p>
      <w:pPr>
        <w:pStyle w:val="BodyText"/>
      </w:pPr>
      <w:r>
        <w:t xml:space="preserve">(คุณครูปฏิญญา) ใช่แล้วล่ะค่ะ ทุก ๆ ครั้งสาเหตุหรือจุดประสงค์หลักเลยที่เราต้องทดสอบสมรรถภาพ ของร่างกายนั่นเองค่ะ ว่าร่างกายของเรามีประสิทธิภาพแบบไหน แล้วแต่ละคนนะคะ มีความแตกต่างกันอย่างไร ซึ่งในวันนี้นะคะ ก็คือเรื่องที่จะมาเรียนกัน ก็คือเรื่องของการทดสอบสมรรถภาพทางกาย ซึ่งหลาย ๆ คน อาจจะได้เรียนไปแล้วในวิชาพละศึกษา วันนี้เราจะมาบทสอบเบื้องต้น เพื่อที่เราจะได้รู้นะคะ ว่ากิจแและในวิชาสุขศึกษาของเรานะคะ จะนำผลทดสอบนั้นล่ะค่ะ ไปพัฒนาปรับปรุงและก็สร้างเสริม ซึ่งกิจกรรมทดสอบสมรรถภาพทางกายนะคะ ก็แบ่งเป็นหลากหลาชนิดเลยค่ะ แต่วันนี้นะคะครูบอสและครูซากินะคะ เลือกในชนิดที่ทดสอบได้ครบทุกด้านนะคะ มาให้นักเรียนดูกันค่ะ โดยกิจกรรมที่ 1 นะคะ ก็คือ วิ่ง 50 เมตรค่ะ</w:t>
      </w:r>
    </w:p>
    <w:p>
      <w:pPr>
        <w:pStyle w:val="BodyText"/>
      </w:pPr>
      <w:r>
        <w:t xml:space="preserve">(คุณครูสุจิตรา) ค่ะ ในกิจกรรมที่ 2 นะคะ ก้คือการนั่งงอตัวค่ะ</w:t>
      </w:r>
    </w:p>
    <w:p>
      <w:pPr>
        <w:pStyle w:val="BodyText"/>
      </w:pPr>
      <w:r>
        <w:t xml:space="preserve">(คุณครูปฏิญญา) และกิจกรรมที่ 3 นะคะ นั่นก็คือยืนกระโดดไกลค่ะ กิจกรรมที่ 4. นะคะ การลุกนั่ง 30 วินาทีค่ะ และกิจกรรมที่ 5 นะคะ นั่นก็คือวิ่งเก็บของค่ะ</w:t>
      </w:r>
    </w:p>
    <w:p>
      <w:pPr>
        <w:pStyle w:val="BodyText"/>
      </w:pPr>
      <w:r>
        <w:t xml:space="preserve">(คุณครูสุจิตรา) ค่ะ และกิจกรรมที่ 6 นะคะ ทดสอบแรงบีบมือค่ะ</w:t>
      </w:r>
    </w:p>
    <w:p>
      <w:pPr>
        <w:pStyle w:val="BodyText"/>
      </w:pPr>
      <w:r>
        <w:t xml:space="preserve">(คุณครูปฏิญญา) ซึ่งคุณครูปลายทางนะคะ อธิบายเพิ่มเติมให้นักเรียนได้นะคะ หากโรงเรียนของเรามีการทดสอบสมรรถภาพทางกายที่แตกต่างจากที่ครูบอสและครูแนะนำมา ซึ่งในวันนี้นะคะ เด็ก ๆ อยากรู้แล้วค่ะครูซากิ อยากจะมาร่วมกันทบทวนแล้วว่ากิจกรรมนั้น มีวิธีหรือขั้นตอน หรือใช้วิธีการใดบ้าง แล้วทดสอบไปเพื่อทราบสิ่งใด เรามาเริ่มกันที่กิจกรรมแรกเลยค่ะ นั่นก็คือการวิ่ง 50 เมตร เด็ก ๆ คะ เด็ก ๆ ตอบได้ไหมเอ่ย ว่าการวิ่ง 50 เมตร เราทดสอบไปเพื่อให้เราทราบสิ่งใด สามารถตอบคุณครูปลายทางได้เลยนะคะ ใช่แล้วล่ะค่ะ การทดสอบนะคะ การวิ่ง 50 เมตร วัดความเร็วในการเคลื่อนที่ของแต่ละคนค่ะ สิ่งนี้ค่ะ เป็นสิ่งที่แน่นอนเลยค่ะ แต่ละคนก็มีและอุปกรณ์นะคะ ที่เราใช้ในกิจกรรมนี้นะคะ</w:t>
      </w:r>
    </w:p>
    <w:p>
      <w:pPr>
        <w:pStyle w:val="BodyText"/>
      </w:pPr>
      <w:r>
        <w:t xml:space="preserve">(คุณครูสุจิตรา) นาฬิกาจับเวลาค่ะ ทีนี้มีนักเรียนปลายทางโรงเรียนใดคะ มีการทดสอบกิจกรรมวิ่ง 50 เมตร เคยทำแล้วบ้างเอ่ยถ้าเด็ก ๆ เคยทำแล้วนะคะ เดี๋ยววันนี้เราลองทบทวนไปพร้อม ๆ กันว่าจากกิจกรรมนี้เราจะมีการทดสอบอย่างไร และอุปกรณ์ที่เราเตรียมมานั้น เป็นอย่างไร เดี๋ยวเราไปดูกันเลยค่ะ เป็นอย่างไรกันบ้างคะ มาเริ่มกิจกรรมแรกกันเลยนะคะ กิจกรรมนี้ก็คือกิจกรรมวิ่ง 50 เมตร ซึ่งกิจกกรมนี้นะคะะครูซากิ เราจะเตรียมอุปกรณ์ทำอย่างไรบ้างคะ</w:t>
      </w:r>
    </w:p>
    <w:p>
      <w:pPr>
        <w:pStyle w:val="BodyText"/>
      </w:pPr>
      <w:r>
        <w:t xml:space="preserve">(คุณครูสุจิตรา) ค่ะ ในการวิ่ง 50 เมตร วิ่งระยะสั้นนะคะ</w:t>
      </w:r>
    </w:p>
    <w:p>
      <w:pPr>
        <w:pStyle w:val="BodyText"/>
      </w:pPr>
      <w:r>
        <w:t xml:space="preserve">(คุณครูปฏิญญา) อุปกรณ์ที่เราจะใช้นระก็คือจะมีนาฬิกาจับเวลา อย่างที่คุณครูบอสได้บอกไป คุณครูไม่มีนาฬิกาจับเวลานะคะ ก็อาจจะใช้โทรนะคะ แล้วก็เราจะใช้นกวีดนะคะ เป็นสัญญาในการปล่อยตัวนะคะ เดี๋ยวเรามาดูกันว่าเวลาเด็ก ๆ วิ่งนะคะ เด็ก ๆ ควรจะวิ่งไปทางไหนนะคะ ระยะทางที่เราใช้ก็คือ 50 เมตรใช่ไหมคะ เราก็ควรวิ่งระยะทางเป็นแนวตรง เป็นทางตรง ตรงไม่ควรที่จะวิ่งในทางโค้ง วิ่งกลับไปกลับมาอย่างนี้ได้ไหมคะ</w:t>
      </w:r>
    </w:p>
    <w:p>
      <w:pPr>
        <w:pStyle w:val="BodyText"/>
      </w:pPr>
      <w:r>
        <w:t xml:space="preserve">(คุณครูสุจิตรา) ไม่ได้ค่ะ ต้องวิ่งเป็นทางตรงเลย 50 เมตรเลย</w:t>
      </w:r>
    </w:p>
    <w:p>
      <w:pPr>
        <w:pStyle w:val="BodyText"/>
      </w:pPr>
      <w:r>
        <w:t xml:space="preserve">(คุณครูปฏิญญา) ใช่ไหมคะ ถ้าทางโรงเรียนไม่มีพื้นที่นะคะ อาจจะใช้พื้นที่ส่วนอื่นที่เราวิ่งไปในระยะทางตรงเลย 50 เมตร แต่ถ้าโรงเรียนพื้นที่ไม่พร้อมจริง ๆ ก็สามารถปรับเปลี่ยนนะคะ ปรับเปลี่ยนตามความเหมาะสมได้เลยค่ะแต่อาจจะได้ผลที่ไม่ตรวจหรือว่าไม่แน่นอนเด่นชัดมากนะคะ เดี๋ยวเราพร้อมแล้วเดี๋ยวเรามาเริ่มกิจกรรมกันเลยค่ะ</w:t>
      </w:r>
    </w:p>
    <w:p>
      <w:pPr>
        <w:pStyle w:val="BodyText"/>
      </w:pPr>
      <w:r>
        <w:t xml:space="preserve">(คุณครูสุจิตรา) ค่ะ ทีนี้ค่ะ เวลาออกตัวในการวิ่ง 50 เมตรนะคะ วิธีการออกตัว เราจะออกตัวแบบนั่งค่ะเดี๋ยวคุณครูบอสจะสาธิตให้ดูนะคะ วิธีการออกตัวแบบนั่งนี้นะคะ เราก็จะนั่งยองลงไปเลยนะคะ นั่งชันเข่านะคะ ขึ้นมาโดยใช้เข่าด้านขวานะคะ นั่งชันเข่าขึ้นมา ขาด้านซ้ายเห็นว่าขาด้านซ้ายของคุณครูบอสนะคะ จะอยู่บริเวณปลายส้นเท้า อยู่บริเวณส้นเท้า ของขาด้านขวานะคะ ทีนี้ค่ะ จะให้คุณครูบอสนะคะ ก้มตัวลงไปนะคะ เอามือทั้ง 2 ข้างนะคะ วางบนพื้นเลย โดยที่เราจะไม่ให้ปลายนิ้วมือของเรานะคะ เลยเส้นที่เรากำหนดไว้ จากนั้นนะคะ เมื่อผู้ทดสอบพร้อมแล้วนะคะ ก็จจะให้คุณครูนะคะ ให้โดยอาจจะใช้นกหวีดก็ได้เป่าเพื่อให้สัญญาณ คุณครูก็จะบอกว่า ผู้ทดสอบ พร้อมไหมคะ</w:t>
      </w:r>
    </w:p>
    <w:p>
      <w:pPr>
        <w:pStyle w:val="BodyText"/>
      </w:pPr>
      <w:r>
        <w:t xml:space="preserve">(คุณครูปฏิญญา) พร้อมค่ะ</w:t>
      </w:r>
    </w:p>
    <w:p>
      <w:pPr>
        <w:pStyle w:val="BodyText"/>
      </w:pPr>
      <w:r>
        <w:t xml:space="preserve">(คุณครูสุจิตรา) พร้อมแล้ว ระวัง ยืดตัวขชึ้นมา แล้วก็ให้สัญญาณนกหวีด ไปได้เลยค่ะ แล้วก็ออกตัวได้เลยนะคะ แบบนี้ซึ่งวิ่ง ระยะทางตรงเลย 50 เมตร เมื่อถึงจุดเส้นชัย ผู้คุมสอบจับเวลานะคะ ผู้ที่ทดสอบ ก็กดเวลาได้เลยค่ะ ทีนี้นักเรียนก็บันทึกผลลงในสมุดบันทึกก่อน หรือลงในกระดาษหรือใบงานได้เลยค่ะ</w:t>
      </w:r>
    </w:p>
    <w:p>
      <w:pPr>
        <w:pStyle w:val="BodyText"/>
      </w:pPr>
      <w:r>
        <w:t xml:space="preserve">(คุณครูปฏิญญา) ค่ะ แล้วในกิจกรรม ต่อมานะคะ ก็คือการนั่งงอตัวนั่นเอง การนั่งงอตัวนะคะ ก็จะเป็นการทดสอบอะไรเอ่ย ใช่แล้วล่ะค่ะ ก็คือเป็นการทดสอบนะคะ เพื่อที่จะวัดความอ่อนตคัโดยจะมีอุปกรณ์นะคะ ที่ใช้นะคะ ก็คือเครื่องวัดความอ่อนตัวนั่นเองค่ะ เดี๋ยวเรามาดูนะคะว่าวิธีการวัดความอ่อนตัวนี่เราจะทำอย่างไรนะคะ เดี๋ยวเราไปชมพร้อม ๆ กันเลยค่ะ ค่ะ และวิธีการทดสอบต่อมานะคะ นั่นก็คือการนั่งงอตัวนั่นเอง วิธีการนั่งงอตัวนะคะ เราจะต้องถอดรองเท้าด้วยค่ะ อย่างที่คุณครูบอสนะคะ นั่งลงไป ถอดรองเท้นะคะ อยู่ในท่าที่เตรียมพร้อมแล้วเวลาที่เรานั่งแล้วยืดงอตัวเข้าไปนะคะ เด็ก ๆ นะคะ ไม่ควรให้เพื่อนนะคะ กดห้านหลัง อาจจะทำให้เกิดอาการบาดเจ็บบริเวณหลังได้ค่ะ คุณครูบอส พร้อมไหมคะ</w:t>
      </w:r>
    </w:p>
    <w:p>
      <w:pPr>
        <w:pStyle w:val="BodyText"/>
      </w:pPr>
      <w:r>
        <w:t xml:space="preserve">(คุณครูปฏิญญา) พร้อมค่ะ เริ่มกันเลยค่ะ</w:t>
      </w:r>
    </w:p>
    <w:p>
      <w:pPr>
        <w:pStyle w:val="BodyText"/>
      </w:pPr>
      <w:r>
        <w:t xml:space="preserve">(คุณครูปฏิญญา) ซึ่งอย่างแรกนะคะ นักเรียนตึงโยยที่เข่าเราจะงอได้ไหมคะนักเรียน</w:t>
      </w:r>
    </w:p>
    <w:p>
      <w:pPr>
        <w:pStyle w:val="BodyText"/>
      </w:pPr>
      <w:r>
        <w:t xml:space="preserve">(คุณครูปฏิญญา) แบบนี้นะคะ แล้วแขนเราก็ยื่นออกมาแบบนี้เลยค่ะ พร้อมกับค่อย ๆ ก้มตัวลงไปช้า ๆ นะคะ โดยที่แขนจะต้องไม่งอนะคะ เข่าก็ต้องตึงไว้ค่ะ ก้มไปให้สุดเลยนะคะ สุดที่เราจะทำได้นะคะ ถ้าสุดแล้วนะคะ</w:t>
      </w:r>
    </w:p>
    <w:p>
      <w:pPr>
        <w:pStyle w:val="BodyText"/>
      </w:pPr>
      <w:r>
        <w:t xml:space="preserve">(คุณครูปฏิญญา) ค่อย ๆ ยืดกลับมาช้า ๆ ค่ะ</w:t>
      </w:r>
    </w:p>
    <w:p>
      <w:pPr>
        <w:pStyle w:val="BodyText"/>
      </w:pPr>
      <w:r>
        <w:t xml:space="preserve">(คุณครูสุจิตรา) นะคะ ทีนี้ค่ะ เราก็มาหาค่าดูนะคะ ว่าเราได้ค่าเท่าไรหค่าอันนี้นะคะ เวลาที่เราวัดนะคะ ตัววัดจะอยู่บริเวณเลข 0 นะคะ จะอยู่บริเวณเลข 0 แล้วพอเราดันขึ้นไปนะคะ ก็จะดันไปในฝั่งที่เป็นบวก เด็ก ๆ หลาย ๆ คนนะคะ ถ้าดันมาไม่ถึง 0 ก็คือจะอยู่ในฝั่งที่เป็นด้านลบค่ะ</w:t>
      </w:r>
    </w:p>
    <w:p>
      <w:pPr>
        <w:pStyle w:val="BodyText"/>
      </w:pPr>
      <w:r>
        <w:t xml:space="preserve">(คุณครูปฏิญญา) ค่าคะแนนของเราจะติดลบนะคะเด็ ๆ ฉะนั้นแล้วนะคะ ถ้าเด็ก ๆ นะคะ ต้องฝึกฝนเกี่ยวกับการอ่อนตัวเยอะ ๆ นะคะ ทดสอบการนั่งงอตัวนะคะ เราจะได้ผลเป็นบวก และกิจกรรมตอมาเลยนะคะ ก้คือกิจกรรมยืนกระโดดไกลค่ะ ซึ่งกิจกรรมยืนกระโดดไกลนี้ เด็ก ๆ คนไหนเคยทำบ้างแล้วคะ ซึ่งเด็ก ๆ นะคะ ต้องจำได้แน่เลย เด็ก ๆ คิดว่าเรายืนทดสอบกระโดดไกลนี้ ไปเพื่ออะไรเอ่ย เดี๋ยวเรามาดูกันค่ะ ซึ่งการยืนกระโดดไกลนี้นะคะ เราทดสอบเพื่อวัดความแข็งแรงของกล้ามเนื้อนั่นเองค่ะ ซึ่งเรานะคะ ต้องใช้อุปกรณ์ดังต่อไปนี้ค่ะ แผ่นวัดระยะค่ะ เพราะไม่อย่างนั้นเราจะไม่ทราบเลยค่ะครูซากิว่าเรากระโดดมาได้ระยะเท่าใด อันนี้เป็นอุปกรณ์สำคัญเลยนะคะ ถ้าเด็ก ๆ อยากรู้แล้วว่าเราจะมีวิธี ทดสอบยืนกระโดดไกลอย่างไร เราไปทดสอบกันเลยค่ะ ซึ่งกิจกรรมนี้นะคะ เป็นกิจกรรมการยืนกระโดดไกล ความแข็งแรงนะคะ ของกล้ามเนื้อค่ะ กิจกรรมนี้ทำอย่างไรคะคุณครูซากิ</w:t>
      </w:r>
    </w:p>
    <w:p>
      <w:pPr>
        <w:pStyle w:val="BodyText"/>
      </w:pPr>
      <w:r>
        <w:t xml:space="preserve">(คุณครูสุจิตรา) ในกิจกกรมนี้นะคะ เราจะสังเกตว่าคุณครูบอสได้อยู่บนแผ่นกระโดดไกลเป็นที่เรียบร้อยแล้วนะคะ อยู่จุดเริ่มต้นนะคะ เด็ก ๆ เห็นว่า ยืนบน เป็นเส้นสีขาวอยู่นะคะ เราก็ควรจะยืนอยู่หลังเส้นสีขาวนะคะ ห้าม ห้ามยืนเลยเส้นเด็ดขาดค่ะ ตอนที่เรากระโดดค่ะเด็ก ๆ เวลาที่เรากระโดดนะคะ วิธีการยืนค่ะ เราควรที่จะยินนะคะ แยก ขาออกมาเล็กน้อยนะคะ ให้อยู่ในระดับเดียวกับหัวไหล่เรา จากนั้นนะคะ ให้ย่อตัวลงมานะคะ พร้อมกับแกว่งแขนนะคะ เพื่อเป็นการส่งแรงนั่นเอง ถ้าพร้อมแล้วนะคะ เราก็จะกระโดดได้เลยค่ะ ตอนนี้คุณครูบอสพร้อมไหมคะ</w:t>
      </w:r>
    </w:p>
    <w:p>
      <w:pPr>
        <w:pStyle w:val="BodyText"/>
      </w:pPr>
      <w:r>
        <w:t xml:space="preserve">(คุณครูปฏิญญา) พร้อมแล้วค่ะ</w:t>
      </w:r>
    </w:p>
    <w:p>
      <w:pPr>
        <w:pStyle w:val="BodyText"/>
      </w:pPr>
      <w:r>
        <w:t xml:space="preserve">(คุณครูสุจิตรา) ถ้าพร้อมแล้วค่ะ</w:t>
      </w:r>
    </w:p>
    <w:p>
      <w:pPr>
        <w:pStyle w:val="BodyText"/>
      </w:pPr>
      <w:r>
        <w:t xml:space="preserve">(คุณครูปฏิญญา) ย่อเข่านะคะ ค่ะ เมื่อเรากระโดดมาแล้วนะคะ ให้เรายืนอยู่กับที่ อย่าเพิ่งเดินไปไหนนะคะ เดี๋ยวเราจะมาอ่านค่ากันนะคะ วิธีการอ่านค่านะคะ ก็ไม่ยากค่ะเด็ก ๆ เดี๋ยวเรามาดูไปพร้อม ๆ กันเลยค่ะ การอ่านค่านะคะ เราก็จะอ่านะคะ บริเวณส้นเท้าของเรา นะคะ ส้นเท้าของเรานะคะ ด้านไหนหรือทั้ง 2 ด้านนะคะ อยู่ใกล้กับจุดเริ่มต้นของเรามากที่สุดเราก็จะอ่านค่าตรงนั้นเลยค่ะ ตอนนี้นะคะ คุณครูบอสนะคะ มาได้แล้วนะคะ เดี๋ยวเราจะมาวัดระยะ วิธีการวัดระยะนะคะเด็ก ๆ เราจะวัดบริเวณส้นเท้านะคะ ส้นเท้าในส้นเท้าที่ไกลจากจุดเริ่มต้นมากที่สุดนะคะ บริเวณนี้เลยนะคะ ใช้เป็นไม้บรรทัดหรือ ส้นเท้านะคะ ที่ใกล้กับจุดเริ่มต้น ของครูบอสนะคะ อยู่ในระยะ ได้ไประยะ 169 เซนติเมตรนะคะ ถือว่าเป็นระยะที่ค่อนข้างไกลมากเลยนะคะ แสดงว่า คุณครูบอสมีกล้ามเนื้อที่ขาแข็งแรง มาก ๆ ค่ะ</w:t>
      </w:r>
    </w:p>
    <w:p>
      <w:pPr>
        <w:pStyle w:val="BodyText"/>
      </w:pPr>
      <w:r>
        <w:t xml:space="preserve">(คุณครูปฏิญญา) ก็แบบนี้นะคะเด็ก ๆ หากนักเรียนคนใดเคยทดสอบแล้วเป็นเหมือนกันไหมคะ ถ้าไม่ใช่เราสามารถลองทดสอบกันได้อีกนะคะ แล้วนักเรียนอย่าลืมบันทึกผลลงในใบงานด้วยค่ะ</w:t>
      </w:r>
    </w:p>
    <w:p>
      <w:pPr>
        <w:pStyle w:val="BodyText"/>
      </w:pPr>
      <w:r>
        <w:t xml:space="preserve">(คุณครูสุจิตรา) ค่ะ และในกิจกรรม ต่อมานะคะเด็ก ๆ กิจกรรมที่ 4 แล้วนะคะเด็ก ๆ ก็คือกิจกรรมลุด - นั่ง 30 วินาทีค่ะ การลุกนั่ง 30 วินาทีของเรานะคะ ทดสอบไปเพื่ออะไรเอ่ย นั่นก็คือทดสอบไปเพื่อวัดความแข็งแรงและก็วัดความทนทาน ของกล้ามเนื้อของเรานั่นเองค่ะ โดยจะมีอุปกรณ์ที่ใช้ในการวัดนะคด ก็จะมีนาฬิกาจับเวลาแล้วก็เบาะรองค่ะ</w:t>
      </w:r>
    </w:p>
    <w:p>
      <w:pPr>
        <w:pStyle w:val="BodyText"/>
      </w:pPr>
      <w:r>
        <w:t xml:space="preserve">(คุณครูปฏิญญา) ซึ่งถ้าคุณครูปลายทางนะคะ หรือว่าโรงเรียนใดไม่มีนาฬิกาจับเวลสามารถใช้โทรศัพท์มือถือที่มีนาฬิกาจับเวลานะคะ นำมาทดแทนกันได้ค่ะ ตอนนี้ก็คงอยากรู้แล้วนะคะ ว่าทดสอบอย่างไรดี เดี๋ยวเราไปชมพร้อมกันเลยค่ะ ซึ่งกิจกรรมต่อมานะคะ ก็คือการลุกนั่ง 30 วินาทีค่ะ ซึ่งกิจกรรมนี้อย่างที่ไปเมื่อสักครู่นะคะ เป็นการทดสอบเพื่อวัดความแข็งแรงและวัดความอดทนของกล้ามเนื้อ อุปกรณ์นะคะ ก็จะมีนาฬิกาจับเวลาค่ะ หรือคุณครูจะใช้แอปพลิเคชันในโทรศัพท์ที่เป็นนาฬิกาจับเวลา ทดแทนกันและอีก 1 อย่างที่สำคัญนะคะ นั่นก็คือเบาะรองค่ะ ในลักษณะพื้นนะคะ มีลักษณะที่แข็งนะคะ แต่เด็ก ๆ คะ เราห้ามไปทำกิจกรรมนี้นะคะ ที่ที่นอน หรือพื้นที่ที่มีการยวบจนเกินไปเพราะว่าจะทำให้เรานะคะ ได้ประสิทธิภาพและการทดสอบ และเมื่อเราเตรียมพร้อมแล้วนะคะ ก่อนอื่นเลยนะคะ ผู้ทดสอบนะคะ ให้นั่งลงไปนะคะ แล้วก็นอนลงไปค่ะ โดยถ้าเป็นเพศหญิงนะคะ ให้ชันเข่าขึ้นแบบนี้ค่ะ แต่ถ้าเป็นเพศชายนะคะ ให้ยืดขาเหยียดตรงค่ะ ก่อนอื่นะคะ เรามาดูการทดสอบของเพศ เมื่อชันเข่าขึ้นมานะคะ เพื่อนสามารถช่วยได้นะคะ โดยการนะคะ จับข้อเท้าไว้ให้ค่ะ แล้วเมื่อผู้ทดสอบพร้อมแล้วนะคะ ก็จะเริ่มจับเวลา 30 วินาทีค่ะ เริ่มค่ะ ลุกขึ้นมาแบบนี้เลยนะคะ โดยพี่มือจะไม่ไปช่วยดันที่พื้นนะคะ ก้เป็นประมาณนี้ค่ะ ก็จะทดสอบภายใน 30 วินาทีนี่ ผู้ทดสอบจะสามารถทำจำนวนได้กี่ไปนะคะ เราก็บันทึกค่ะ ว่าภายใน 30 วินาได้กี่ครั้งค่ะและกิจกรรมต่อมานะคะ นั้นก็คือวิ่งเก็บของค่ะ วิ่งเก็บของ เด็ก ๆ คิดว่า เราทดสอบไปเพื่ออะไรนะถูกต้องค่ะ เราทดสอบไปเพื่อวัดความคล่องแคล่ว ว่อจำได้นะคะ ว่ากิจกรรมนี้เราทดสอบอย่างไร ต้องใช้ว่องไวพอสมควรนะคะ และอุปกรณ์ที่ใช้ทดสอบกิจกรรมนี้นะคะ นั่นก็คือ 1. นะคะ ไม้แปรงลบกระดานค่ะ 2 อันเลยนะคะ หรือว่าอาจจะใช้แท่ง ไม้หรือแท่งไม้อื่น ๆ มาทดแทนก็ได้นะคะ กัน และ 2 นะคะ นาฬิกาจับเวลาเช่นเดิมค่ะ ถ้าหากนาฬิกาจับเวลาไม่มี สามารถใช้แอปพลิเคชันในมือถือ ที่มีแอปพิเคชัน ในการจัยตอนนี้ทุกคนคงอยากทราบกันแล้วนะคะ ว่ากิจกรรมนี้ทดสอบกันอย่างไร เดี๋ยวเราไปดูพร้อม ๆกันเลยค่ะและกิจกรรมนี้ ก็คือการวิ่งเก็บของค่ะ ทำอย่างไรบ้างค่ะครูซากิ</w:t>
      </w:r>
    </w:p>
    <w:p>
      <w:pPr>
        <w:pStyle w:val="BodyText"/>
      </w:pPr>
      <w:r>
        <w:t xml:space="preserve">(คุณครูสุจิตรา) ค่ะ กิจกรรมนี้นะคะใช้พื้นที่นะคะ ในระยะ 10 เมตรนะคะ เรากทั้ง 2 ฝั่งแบบนี้แล้วก็จะมีอุปกรณ์ ในการจับเวลา ก็คือนาฬิกาจับเวลา แล้วก็เป็น เป็นบล็อกไม้ต่าง ๆ ถ้าคุณครูปลายทางหาไม่ได้นะคะ อาจจะใช้เป็นแปรงลบ ได้ค่ะ ถ้าพร้อมแล้วนะคะ ผู้ ที่ทำการทดสอบนะคะ จะต้องไปอยู่ด้านหน้าที่อยู่ตรงข้ามกับอุปกรณ์นะคะ แล้วระยะทางนี้นะคะ ซึ่งระยะทางจริง ๆ นะคะ ต้องใช้ประมาณ 10 เมตรนะคะ ห่างกันทั้ง 2 ฝั่งนะคะ และเมื่อพร้อมแล้วนะคะ ครูจับเวลาค่ะ</w:t>
      </w:r>
    </w:p>
    <w:p>
      <w:pPr>
        <w:pStyle w:val="BodyText"/>
      </w:pPr>
      <w:r>
        <w:t xml:space="preserve">(คุณครูสุจิตรา) พร้อมแล้วเริ่มค่ะ เริ่มค่ะ หยิบอันที่ 1 ค่ะ ไปวางและก็หยิบบล็อกไม้อันที่ 2 กลับไปวาง และเมื่อเราวางไม้อันที่ 2 แล้วนะคะ เราก็ จะทำการหยุดเวลาค่ะ ทีนี้เราก็จะได้ผลการทดสอบแล้วนะคะ</w:t>
      </w:r>
    </w:p>
    <w:p>
      <w:pPr>
        <w:pStyle w:val="BodyText"/>
      </w:pPr>
      <w:r>
        <w:t xml:space="preserve">(คุณครูสุจิตรา) ค่ะ และมาถึงนะคะ การทดสอบอันสุดท้ายของเรา นั่นก็คือการทดสอบแรงบีบมือค่ะเด็ก ๆ ในการทดสอบแรงบีบมือนี้นะคะ เราทดสอบไปเพื่ออะไรเอ่ยนะคะ นั่นก็คือ เราจะทดสอบเพื่อวัดความแข็งแรงของกล้ามเนื้อมือของเรานั่นเองค่ะ โดยจะมีอุปกรณ์นะคะ คือเครื่องวัด แรงบีบมือค่ะ</w:t>
      </w:r>
    </w:p>
    <w:p>
      <w:pPr>
        <w:pStyle w:val="BodyText"/>
      </w:pPr>
      <w:r>
        <w:t xml:space="preserve">(คุณครูปฏิญญา) ซึ่งเครื่องนี้จะเป็นเครื่องมือเฉพาะเลยใช่ไหมคะคุณครูซากิ</w:t>
      </w:r>
    </w:p>
    <w:p>
      <w:pPr>
        <w:pStyle w:val="BodyText"/>
      </w:pPr>
      <w:r>
        <w:t xml:space="preserve">(คุณครูสุจิตรา) ใช่แล้วค่ะ หลาย ๆ คนอาจจะสังเกตว่าเราจะวัดแรงบีบมืออย่างไรนะคะ เดี๋ยวเราไปชมพร้อม ๆ กันกะนเลยค่ะ</w:t>
      </w:r>
    </w:p>
    <w:p>
      <w:pPr>
        <w:pStyle w:val="BodyText"/>
      </w:pPr>
      <w:r>
        <w:t xml:space="preserve">(คุณครูปฏิญญา) และต่อไปนะคะ จะเป็นการทดสอบแรงบีบมือค่ะ ซึ่งกิจกรรมนี้นะคะ จะทดสอบวัดความแข่งแรงนะคะ ของกล้ามเนื้อมือค่ะ ก็จะมีดังนี้ค่ะ นั่นก็คือเครื่องวัดแรงบีบมือค่ะ และก่อนที่เราจะทดสอบนะคะ เราต้องตั้งค่าเครืก่อนนะคะ ซึ่งเครื่องแต่ละเครื่องอาจจะมีลักษณะการตั้งค่าแตกต่างกันนะคะ แต่อย่าลืมดูนะคะ ว่าการตั้งค่า อายุ และเพศนะคะ และหน่วยให้เป็นกิโลกรัม ให้การทดสอบของเรานะคะ และเมื่อพร้อมแล้ว ผู้ทดสอบต้องทำอย่างไรบ้างคะครูซากิ</w:t>
      </w:r>
    </w:p>
    <w:p>
      <w:pPr>
        <w:pStyle w:val="BodyText"/>
      </w:pPr>
      <w:r>
        <w:t xml:space="preserve">(คุณครูสุจิตรา) ค่ะ เมื่อพร้อมแล้วนะคะ ผู้ทดสอบยืดแขนลงไปตรง ๆ นะคะ ข้างลำตัว จากนั้นนะคะ ใช้มือข้างที่ถนัดนะคะ บีบนะคะ บีบไปที่เครื่องนี้ได้เลย ให้สุดแรงเลยค่ะ 1 ครั้ง แล้วก็ปล่อย จากนั้นเครื่องก็จะอ่านค่าเองค่ะ</w:t>
      </w:r>
    </w:p>
    <w:p>
      <w:pPr>
        <w:pStyle w:val="BodyText"/>
      </w:pPr>
      <w:r>
        <w:t xml:space="preserve">(คุณครูสุจิตรา) และเมื่อเราได้ค่าแล้วนะคะ เราก็บันทึกผลนะคะ ลงในใบงานเพื่อหาค่าคะแนนค่ะว่า ค่าคะแนนแล้วนี่เราได้อยู่ในระดับใด ผู้เรามาดูนะคะ ว่าเราจะปรับปรุงหรือสร้างเสริมอย่างไรค่ะ</w:t>
      </w:r>
    </w:p>
    <w:p>
      <w:pPr>
        <w:pStyle w:val="BodyText"/>
      </w:pPr>
      <w:r>
        <w:t xml:space="preserve">(คุณครูสุจิตรา) ค่ะ ซึ่งตอนนี้นะคะ เด็ก ๆ ได้ทดสอบหรือดูการทนะคะ เสร็จกันเป็นที่เรียร้อยแล้ว มีหลากหลายวิธีเลยนะคะในวันนี้ เด็ก ๆ ก็ได้รู้แล้วว่ามีการทดสอบอะไรบ้าง ทดสอบไปเพื่ออะไร มีจุดประสงค์การทดสอบ อย่างไรนะคะ ทีนี้ค่ะ มีคำถามชวนคิดนะคะ 1 คำถามในวันนี้ ก็คือเด็ก ๆ ทราบไหมคะว่าเมื่อเรานะคะ ได้ผลทดสอบสมรรถภาพทางกายมาแล้วนี่ เราควรทำอย่างไรต่อไปเอ่ย</w:t>
      </w:r>
    </w:p>
    <w:p>
      <w:pPr>
        <w:pStyle w:val="BodyText"/>
      </w:pPr>
      <w:r>
        <w:t xml:space="preserve">(คุณครูปฏิญญา) เด็ก ๆ พอจะทราบไหมคะ ตอนนี้ค่ะ ก้คืิภาคเรียนที่ 2 แล้ว ครูบอสเชื่อว่านะคะ เด็ก ๆ เคยทดสอบสมรรถภาพทางกายแล้วในภาคเรียนที่ 1 แล้วก็มีผลการทดสอบสมรรถภาพทางกายอยู่ในมือแล้ว เด็ก ๆ ทราบไหมคะ ว่าเราได้ผลมาแล้วเราไปทำอะไรต่อ ซึ่งก็นำไปสู่กิจกรรมต่อมานั่นเองค่ะซึ่งกิจกรรมนี้นะคะ นั่นก็คือใบงานที่ 1 ประเมินผลสมรรถภาพทางกายค่ะ เพราะเมื่อเราได้ผล จากแต่ละกิจกรรมแล้วนะคะ เราจะทำผลนั้นมาประเมิน ว่าเรานะคะ อยู่ในระดับใด ดีแล้วหรือไม่ หรือว่าควรปรับปรุง ควรพัฒนาให้ดีขึ้น ซึ่งเราก็นำผลแต่ละอย่างนะคะ มาเทียบ เราทราบผลแล้วว่าเราควรปรับเรา เราก็นำไปปรับปรุง ในครั้งหน้า ครุบอสและครูซากิ ก้จะมาสอนเด็ฏ ๆ ค่ะ ว่าเราจะสามารถปรับปรุงหรือสร้างเสริมสมรรถภาพทางกายได้อย่างไร แต่ก่อนอื่นเลยเรามาดูใบงาน ในสัปดาห์นี้นะคะ จะให้นักเรียนระบุผลสมรรถภาพทางกาย แต่ละทางกายของตนเองที่ได้ทดสอบในภาคเรียนที่ 1 และนำผลมาวิเคราะห์พร้อมกับให้คะแนน ตามตาราง ซึ่งเดี๋ยวครูบอสนะคะ จะมีตารางให้เด็ก ๆ ได้ดูกันค่ะ ซึ่งถ้าเราดูในตารางนะคะ ในใบงานนะคะ ในใบงานก็จะมีให้นักเรียนระบุอายุของตนเอง เพราะว่าเวลาเราประเมินผลนะคะ เราต้องเปรียบเทียบตามอายุ ของเรานะคะเด็ก ๆ และ 2 นั่นก็คือเพศ ถ้าเด็็ก ๆเป็นเพศชาย ก็ต้องดูในตารางเพศจะดูสลับกันไปดูของเพศหญิงไม่ได้นะคะ เพราะจะไม่เท่ากัน ต่อมาก็คือน้ำหนักและส่วนสูงค่ะ ซึ่งนะคะ อันนี้ก็เป็นตัวอย่างที่ครูบอสได้กรอกรายการทั้ง 6 รายการไว้ให้เด็็ก ๆ แล้วแล้วก็ให้เด็ก ๆ นะคะ กรอกผลการทดสอบที่เด็ก ๆ ได้เตรียมมา ที่เป็นผลทดสอบในภาคเรียนที่ 1 แต่ถ้าหากนะคะ สำรวจและพบว่าเด็กคนนั้นนะคะ ยังทดสอบไม่ครบ สามารถไปทดสอบได้เลยนะคะ แล้วเมื่อเราได้ผลการทดสอบแล้วนะคะ ในตารางถัดมานะคะ นั่นก็คือให้นักเรียนตอบคำถามต่อไปนี้ค่ะ โดยคำถาม ข้อที่ 1 จะถามว่าการทดสอบสมรรถภาพทางกายรายดารใดที่นักเรียนทำคะแนนได้มากที่สุด ส่วนในข้อที่ 2 นะคะ ก็จะถามว่ารายการได้ที่นักเรียนทำคะแนนน้อยที่สุด เด็ก ๆ คงสงสัยใช่ไหมคะ ว่าเราจะรู้ได้อย่างไร ว่ารายการไหนที่เราได้คะแนนมากสุด แล้วราายการไหนที่เราได้คะแนนน้อยสุด เดี๋ยวเราจะมาดูกันค่ะ นั่นก็คือ ตารางคะแนนนี้นั่นเอง นะคะ ซึ่งตารางคะแนนนี้นะคะ ก็จะมีด้านบนว่า ตารางคะแนนนี้เป็นของกิจกรรมใด อย่างเช่นตารางนี้เป็นของกิจกรรมวิ่ง 50 เมตรนะคะ และตารางนี้เป็นของเพศชายค่ะ และจะแบ่งระดับอายุ ไว้เลยนะคะ ว่าถ้าเป็นนักเรียนอายุ 10 อยู่ด้านบน ถ้าเป็นนักเรียนอายุ 11 ปี ก็จะดูด้านล่างซึ่งผลการทดสอบนะคะ ซึ่งถ้าเราได้อยู่ที่ 10.30 แล้วเราอายุ 11 ปี เป็นเพศชายนะคะ อยู่ด้านล่างค่ะ วิ่ง 50 เมตรนี่ ได้ระยะเวลา 10.30 เราจะได้กี่คะแนนนะ ไหนลองมาช่วยกันดูสิคะ 10.30 เรา ก็ดูอย่างแรกเลยค่ะ นั่นก็คือเราอายุ 11 ปี อยู่ในช่องนี้นะคะ</w:t>
      </w:r>
    </w:p>
    <w:p>
      <w:pPr>
        <w:pStyle w:val="BodyText"/>
      </w:pPr>
      <w:r>
        <w:t xml:space="preserve">(คุณครูสุจิตรา) เป็นช่องด้านล่างดูนะคะ ว่าระยะเวลาที่เราได้ 10.30 วินาที นั่นก็คือ 11 ใช่ไหมนะ ไม่ใช่ ดูไป นี่ไง ในระดับ 3 คะแนนนะคะ ช่องที่ได้ 3 คะแนนตั้งแต่ 10.29 จนถึง 10.80 10.30 เราก็อยู่ในช่วงเวลานี้นะคะ เราก็จะได้ทั้งหมด 3 คะแนน แบบนี้เด็ก ๆ ก็กรองลงไปตามตารางเลยค่ะ ว่าตัวเองนั้น ได้คะแนนการทำกิจกรรมกี่คะแนซึ่งตารางทั้งหมดนะคะ ก็จะมีดังต่อไปนี้ค่ะ นี่ก็เป็นของเพศหญิง ซึ่งกิจกรรมต่อมา ก็คือนั่งงอตัวอันนี้ของเพศชาย และอันนี้ก็จะเป็นของเพศหญิง ซึ่งทั้งหมดนี้ก็จะมีอยู่ในตารางครบทุกกิจกรรม ครบทุกเพศ ครบทุกช่วงอายุเลยค่ะ ซึ่งเดี๋ยวครูบอส และครูจะขึ้นให้นักเรียนดูอีกครั้งในตอนที่นักเรียนทำกิจกรรมนะคะ</w:t>
      </w:r>
    </w:p>
    <w:p>
      <w:pPr>
        <w:pStyle w:val="BodyText"/>
      </w:pPr>
      <w:r>
        <w:t xml:space="preserve">(คุณครูสุจิตรา) คุณครูที่นักเรียบนทำกิจกรรมนะคะ รบกวนคุณครูปลายทางนะคะ ดูนะคะ ช่วยดูให้นักเรียนด้วยนะคะ เพราะว่านักเรียนหลายคนอาจจะงงนะคะ อาจจะดูแล้วไม่เข้าใจให้คุณครูปลายทางนะคะ ดูและให้ นักเรียนด้วยค่ะ</w:t>
      </w:r>
    </w:p>
    <w:p>
      <w:pPr>
        <w:pStyle w:val="BodyText"/>
      </w:pPr>
      <w:r>
        <w:t xml:space="preserve">(คุณครูปฏิญญา) ใช่แล้วล่ะค่ะ ซึ่งกิจกรรมในวันนี้นะคะ ที่จะให้นักเรียทำนะคะ ก็จะให้นักเรียนระบุผลการทดสอบสมรรถภาพทางกายแต่ละรายการของตนเองที่ได้ทดสอบในภาคเรียนที่ 1 พร้อมกับนำผล มาวิเคราะห์พร้อมกับให้คะแนนตามตารางที่คุณครูกำหนดให้เมื่อสักครู่ ที่ให้ดูไปเมื่อสักครู้นะคะในส่วนของคุณครูปลายทางนะคะ ให้คุณครูปลายทาง อธิบายขั้นตอนของการทำกิจกรรมนะคะ อีกครั้งหนึ่งนะคะ แล้วก็ให้การดูแลแนะนำในทำกิจกรรมด้วยค่ะ</w:t>
      </w:r>
    </w:p>
    <w:p>
      <w:pPr>
        <w:pStyle w:val="BodyText"/>
      </w:pPr>
      <w:r>
        <w:t xml:space="preserve">(คุณครูปฏิญญา) ใช่แล้วค่ะ โดยในช่วงของการให้คะแนนตนเองนะคะ อาจจะช่วยแนะนำและอธิบายให้นักเรียนเพิ่มเติม นักเรียนเพิ่มเติม และ กิจกรรมอยู่ในระยะเวลาใด และได้ผลมาอย่างไร ต้องเปรีบเทียบกับตารางอย่างไร ซึ่งครูบอสจะให้นักเรียนนะคะ ไปทำกิจกรรม ส่วนในส่วนของตารางที่เป็นผลคะแนน เดี๋ยวครูบอสและครูซากินะคะ จะ ทีละกิจกรรมค่ะ ไปได้เลยค่ะ เดี๋ยวเรากลับมาสรุปบทเรียนกันค่ะ</w:t>
      </w:r>
    </w:p>
    <w:p>
      <w:pPr>
        <w:pStyle w:val="BodyText"/>
      </w:pPr>
      <w:r>
        <w:t xml:space="preserve">[เสียงดนตรี]</w:t>
      </w:r>
    </w:p>
    <w:p>
      <w:pPr>
        <w:pStyle w:val="BodyText"/>
      </w:pPr>
      <w:r>
        <w:t xml:space="preserve">(คุณครูปฏิญญา) เป็นอย่างไรกันบ้างคะนักเรียน คงทำกิจกรรมได้เรียบร้อยแล้ว หลาย ๆ คนคงทราบแล้วนะคะ ว่ากิจกรรมที่เราทดสอบสมรรถภาพไปนะคะ ว่ากิจกรรมใดนะคะ ที่เราได้คะแนนมากที่สุด แลที่เราได้คะแนนน้อยที่สุด ซึ่งเราจะทราบผลเหล่านี้นะคะ จากการที่เราทดสอบกิจกรรมจากการทดสอบสมรถภาพทางกายนะคะ ในชั่วโมงพละศึกษานั่นเอง ซึ่งจะมีกิจกรรมดังต่อไปนี้ นั่นก็คือ กิจกรรม วิ่ง 50 เมตร นักเรียนว่าเราจะมีวิธีการทดสอบอย่างไร ให้เราทราบนะคะ สมรรถภาพทางกายของเราค่ะ และกิจกรรมที่ 2 ค่ะ</w:t>
      </w:r>
    </w:p>
    <w:p>
      <w:pPr>
        <w:pStyle w:val="BodyText"/>
      </w:pPr>
      <w:r>
        <w:t xml:space="preserve">(คุณครูสุจิตรา) ค่ะ การนั่งงอตัวค่ะเด็ก ๆ เด็ก ๆ ก็ได้ทดสอบกันไปแล้วนคะ มีความอ่อนตัวอย่างไรนะคะ ในระดับใด นักเรียนก็ได้ทราบกันไปแล้วนะคะ แล้วก้ในการต่อมา กิจกรรมต่อมา ก็คือการยืนกระโดดไกล</w:t>
      </w:r>
    </w:p>
    <w:p>
      <w:pPr>
        <w:pStyle w:val="BodyText"/>
      </w:pPr>
      <w:r>
        <w:t xml:space="preserve">(คุณครูปฏิญญา) เราก็จะได้ทราบผล ว่าการยืนกระโดดไกลเรเราได้เป็นคะแนนมากที่สุดหรือน้อยที่สุด มีทั้งหมด 6 กิจกรรม ลุกนั่วิ่งเก็บของนะคะ และสุดท้ายนะคะ การทดสอบแรงบีบมือ เราทดสอบแล้วเรา ที่เราได้คะแนนมากที่สุด สิ่งนั้นเราก็ยังสร้างเสริมได้ให้ดียิ่งขึ้นนะคะ หรือว่ากิจกรรมใดที่เราได้คะแนนน้อยที่สุดนะคะ เราก็ต้องนำมาปรับปรุงค่ะ และในสัปดาห์หน้านะคะ เดี๋ยวเรานะคะ จะได้มาเรียนกัน การปรับปรุง และสร้างเสริมสมรรถภาพทางกาย ซึ่งเป็นกจิกรรมต่อเนื่องนะคะ จากกิจกรรมในวันนี้นั่นเองค่ะ โดยสิ่งที่คุณครูปลายทางและนักเรียนปลายทางต้องเตรียมนะคะ ผลการทดสอบสมรรถภาพทาง ในภาคเรียนที่ 1 นะคะ และสมุดบันทึกค่ะ</w:t>
      </w:r>
    </w:p>
    <w:p>
      <w:pPr>
        <w:pStyle w:val="BodyText"/>
      </w:pPr>
      <w:r>
        <w:t xml:space="preserve">(คุณครูปฏิญญา) ซึ่งคุณครูนะคะ จะเตรียมผลทดสอบสมรรถภาพทางกายมาให้นักเรียนนำใบงานนะคะ ที่เราได้ทำกันในวันนี้ล่ะค่ะ นำมานะคะ ในสัปดาห์หน้า เพราะวันนี้เราก้ได้ประเมินไปแล้วนะคะ ว่กิจกรรมใดเราได้คะแนนมากที่สุดและกิจกรรมใดเราได้คะแนนน้อยที่สุด ซึ่งเราจะได้นำผลกิจรรมนในสัปดาห์หน้าได้เลย อย่าลืมนำใบงานมานะคะ และอีก 1 เรื่องให้เด็ก ๆ นะคะ สามารถ แต่งกาย ด้วยชุดพละหรือสวมกางเกงนะคะ เพื่อให้ถนัดที่จะปรับปรุงและสร้งเสริมในสัปดาห์หน้าค่ะ เพราะในสัปดาห์หน้าเรามีกิจกรรมให้เราได้ออกกำลังกายกัน ให้เราได้สร้างเสริมสมรรถภาพทางกายครูบอสและครูซากิขอลาไปก่อน แล้วพบกันใหม่สัปดาหหน้า สำหรับวันนี้สวัสดีค่ะ บ๊ายบาย</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สุขศึกษา ป.5 หน่วยที่ 3) ๑ กิจกรรมทดสอบสมรรถภาพ ทางกาย 5 พ.ย. 64 (มีใบงาน)</dc:title>
  <dc:creator/>
  <cp:keywords/>
  <dcterms:created xsi:type="dcterms:W3CDTF">2022-10-06T03:32:27Z</dcterms:created>
  <dcterms:modified xsi:type="dcterms:W3CDTF">2022-10-06T03: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ตุลาคม 2565 เวลา 09.00 น.</vt:lpwstr>
  </property>
  <property fmtid="{D5CDD505-2E9C-101B-9397-08002B2CF9AE}" pid="3" name="subtitle">
    <vt:lpwstr/>
  </property>
</Properties>
</file>